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refighter</w:t>
      </w:r>
      <w:r>
        <w:t xml:space="preserve"> </w:t>
      </w:r>
      <w:r>
        <w:t xml:space="preserve">Position,</w:t>
      </w:r>
      <w:r>
        <w:t xml:space="preserve"> </w:t>
      </w:r>
      <w:r>
        <w:t xml:space="preserve">Sudan</w:t>
      </w:r>
      <w:r>
        <w:t xml:space="preserve"> </w:t>
      </w:r>
      <w:r>
        <w:t xml:space="preserve">Khartoum</w:t>
      </w:r>
    </w:p>
    <w:bookmarkStart w:id="21" w:name="Xb681e8f03da3087ba619b9a17b63bc10b692a1a"/>
    <w:p>
      <w:pPr>
        <w:pStyle w:val="Heading1"/>
      </w:pPr>
      <w:r>
        <w:t xml:space="preserve">INTERNSHIP APPLICATION LETTER FOR FIREFIGHTER TRAINING PROGRAM</w:t>
      </w:r>
    </w:p>
    <w:p>
      <w:pPr>
        <w:pStyle w:val="FirstParagraph"/>
      </w:pPr>
      <w:r>
        <w:t xml:space="preserve">Date: October 26, 2023</w:t>
      </w:r>
    </w:p>
    <w:p>
      <w:pPr>
        <w:pStyle w:val="BodyText"/>
      </w:pPr>
      <w:r>
        <w:rPr>
          <w:bCs/>
          <w:b/>
        </w:rPr>
        <w:t xml:space="preserve">Director of Training and Operations</w:t>
      </w:r>
    </w:p>
    <w:p>
      <w:pPr>
        <w:pStyle w:val="BodyText"/>
      </w:pPr>
      <w:r>
        <w:t xml:space="preserve">Sudan National Fire and Rescue Service (SNFRS)</w:t>
      </w:r>
    </w:p>
    <w:p>
      <w:pPr>
        <w:pStyle w:val="BodyText"/>
      </w:pPr>
      <w:r>
        <w:t xml:space="preserve">Khartoum Fire Department Headquarters</w:t>
      </w:r>
    </w:p>
    <w:p>
      <w:pPr>
        <w:pStyle w:val="BodyText"/>
      </w:pPr>
      <w:r>
        <w:t xml:space="preserve">Khartoum, Sudan</w:t>
      </w:r>
    </w:p>
    <w:bookmarkStart w:id="20" w:name="Xcfd9e97aac9e190b7c7c42098e0543c68eb1dea"/>
    <w:p>
      <w:pPr>
        <w:pStyle w:val="Heading2"/>
      </w:pPr>
      <w:r>
        <w:t xml:space="preserve">Subject: Application for Firefighter Internship Program – Khartoum, Sudan</w:t>
      </w:r>
    </w:p>
    <w:p>
      <w:pPr>
        <w:pStyle w:val="FirstParagraph"/>
      </w:pPr>
      <w:r>
        <w:t xml:space="preserve">Dear Director,</w:t>
      </w:r>
    </w:p>
    <w:p>
      <w:pPr>
        <w:pStyle w:val="BodyText"/>
      </w:pPr>
      <w:r>
        <w:t xml:space="preserve">It is with profound respect for the vital mission of the Sudan National Fire and Rescue Service and deep admiration for the courage displayed by firefighters in Khartoum that I submit my formal application for the Firefighter Internship Program. As a dedicated student of Emergency Response Management at Al Neelain University, I have meticulously prepared to contribute meaningfully to your department’s life-saving efforts within Sudan Khartoum. This Internship Application Letter serves as my earnest expression of commitment to learning under your expert guidance and supporting Khartoum's communities through frontline fire service.</w:t>
      </w:r>
    </w:p>
    <w:p>
      <w:pPr>
        <w:pStyle w:val="BodyText"/>
      </w:pPr>
      <w:r>
        <w:t xml:space="preserve">Sudan Khartoum presents a unique and critical environment for firefighting expertise. The city’s dense urban fabric, historic architecture, rapidly developing commercial districts, and seasonal challenges like dust storms necessitate specialized response strategies. Having grown up in the heart of Khartoum's Al-Mogran neighborhood—where fires in traditional markets or residential compounds pose frequent threats—I have witnessed firsthand the urgency with which your department responds to emergencies. The 2021 fires along River Nile Road and the recent challenges during the Ramadan season reinforced for me that effective firefighting in Sudan Khartoum requires not only technical skill but also deep cultural understanding and community trust. I am eager to apply my academic training within this specific context.</w:t>
      </w:r>
    </w:p>
    <w:p>
      <w:pPr>
        <w:pStyle w:val="BodyText"/>
      </w:pPr>
      <w:r>
        <w:t xml:space="preserve">My academic journey has prepared me comprehensively for this Firefighter internship. I have completed coursework in Emergency Medical Services (EMS), Structural Fire Behavior, Hazardous Materials Response, and Urban Search &amp; Rescue—modules directly relevant to Khartoum’s infrastructure. I hold a certified Basic First Aid and CPR certificate from the Sudan Red Crescent Society, earned during my community service at Al-Kabir Hospital in 2022. Crucially, I have also achieved fluency in Arabic (both formal and Khartoum dialect) and English, enabling seamless communication with diverse communities across Khartoum’s neighborhoods—from Omdurman’s bustling souks to Khartoum North’s residential zones. Understanding local language nuances is essential for effective public education during fire safety campaigns, a key initiative I hope to support as an intern.</w:t>
      </w:r>
    </w:p>
    <w:p>
      <w:pPr>
        <w:pStyle w:val="BodyText"/>
      </w:pPr>
      <w:r>
        <w:t xml:space="preserve">My practical experience extends beyond the classroom. During my summer 2023 placement with the Sudan Civil Defense Volunteers in Khartoum, I assisted in organizing community fire drills for 15 low-income neighborhoods. This involved creating multilingual safety pamphlets, demonstrating hose operations to residents, and identifying structural vulnerabilities in older buildings—a task requiring sensitivity to local customs and resource limitations. One notable project included collaborating with the Al-Salam Mosque committee to conduct fire safety workshops for women’s groups in Bahri district, where I learned that culturally appropriate engagement significantly increases community participation. These experiences confirmed my resolve to serve as a Firefighter within Sudan Khartoum, not merely as a trainee but as an advocate for inclusive safety protocols.</w:t>
      </w:r>
    </w:p>
    <w:p>
      <w:pPr>
        <w:pStyle w:val="BodyText"/>
      </w:pPr>
      <w:r>
        <w:t xml:space="preserve">What distinguishes this internship opportunity is its profound alignment with both my professional aspirations and Sudan’s urgent need for skilled responders. Khartoum faces rising fire risks from electrical faults in aging infrastructure, increased cooking-related incidents in informal settlements, and challenges posed by seasonal weather. Your department’s recent deployment of mobile fire units to underserved areas like Gezira Island demonstrates innovative leadership I wish to support. As an intern, I am prepared to contribute immediately: conducting equipment inspections under supervision, participating in community risk assessments across Khartoum’s 16 districts, and assisting in data collection for your ongoing fire incident analysis program. I understand that training here must be practical—my prior work with the Sudan Fire Safety Association taught me that theory alone cannot prepare one for the heat of a blaze or the urgency of an evacuation.</w:t>
      </w:r>
    </w:p>
    <w:p>
      <w:pPr>
        <w:pStyle w:val="BodyText"/>
      </w:pPr>
      <w:r>
        <w:t xml:space="preserve">I am deeply aware that firefighting in Sudan Khartoum is not merely a profession but a sacred trust to protect lives and livelihoods. I have researched your department’s community outreach initiatives, including the “Fire-Free Khartoum” campaign targeting schools and small businesses, and would be honored to contribute to such efforts. My personal motivation stems from witnessing my own neighbor lose their home in the 2019 Al-Jazeera fire; your team’s rapid response that day saved multiple lives. This is why I am not seeking a generic internship but specifically an opportunity to learn under Sudan Khartoum’s fire service experts—those who understand that every minute counts when responding to a blaze in our city.</w:t>
      </w:r>
    </w:p>
    <w:p>
      <w:pPr>
        <w:pStyle w:val="BodyText"/>
      </w:pPr>
      <w:r>
        <w:t xml:space="preserve">My academic records, volunteer work, and commitment to public safety demonstrate my readiness for this demanding role. I am physically fit (confirmed by a recent medical certificate from Al-Nil Hospital), possess unwavering integrity, and thrive under pressure—skills validated during my emergency response simulation exercises with the SNFRS training squad last month. I understand that as an intern, my primary focus will be observation, learning, and supporting your team’s operational goals in Sudan Khartoum. I am fully prepared to work rotating shifts including nights and holidays to ensure consistent presence at stations across the city.</w:t>
      </w:r>
    </w:p>
    <w:p>
      <w:pPr>
        <w:pStyle w:val="BodyText"/>
      </w:pPr>
      <w:r>
        <w:t xml:space="preserve">Thank you for considering this Internship Application Letter. I have attached my CV, academic transcripts, certification copies, and a letter of recommendation from Professor Ahmed Hassan (Head of Emergency Management Department at Al Neelain University). I welcome the opportunity to discuss how my dedication to fire service can benefit Sudan Khartoum’s communities in person at your earliest convenience. The safety of our city depends on committed individuals like those serving in your department, and I am honored to apply for the chance to learn from them.</w:t>
      </w:r>
    </w:p>
    <w:p>
      <w:pPr>
        <w:pStyle w:val="BodyText"/>
      </w:pPr>
      <w:r>
        <w:t xml:space="preserve">With utmost respect and eagerness,</w:t>
      </w:r>
    </w:p>
    <w:p>
      <w:pPr>
        <w:pStyle w:val="BodyText"/>
      </w:pPr>
      <w:r>
        <w:rPr>
          <w:bCs/>
          <w:b/>
        </w:rPr>
        <w:t xml:space="preserve">[Your Full Name]</w:t>
      </w:r>
    </w:p>
    <w:p>
      <w:pPr>
        <w:pStyle w:val="BodyText"/>
      </w:pPr>
      <w:r>
        <w:t xml:space="preserve">Emergency Response Management Student | Al Neelain University</w:t>
      </w:r>
    </w:p>
    <w:p>
      <w:pPr>
        <w:pStyle w:val="BodyText"/>
      </w:pPr>
      <w:r>
        <w:t xml:space="preserve">Email: [your.email@example.com] | Phone: +249 9XX XXX XXX</w:t>
      </w:r>
    </w:p>
    <w:p>
      <w:pPr>
        <w:pStyle w:val="BodyText"/>
      </w:pPr>
      <w:r>
        <w:t xml:space="preserve">Attachments: Curriculum Vitae, Academic Transcripts, Certifications, Professor Recommend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refighter Position, Sudan Khartoum</dc:title>
  <dc:creator/>
  <dc:language>en</dc:language>
  <cp:keywords/>
  <dcterms:created xsi:type="dcterms:W3CDTF">2026-07-19T21:57:59Z</dcterms:created>
  <dcterms:modified xsi:type="dcterms:W3CDTF">2026-07-19T21:57:59Z</dcterms:modified>
</cp:coreProperties>
</file>

<file path=docProps/custom.xml><?xml version="1.0" encoding="utf-8"?>
<Properties xmlns="http://schemas.openxmlformats.org/officeDocument/2006/custom-properties" xmlns:vt="http://schemas.openxmlformats.org/officeDocument/2006/docPropsVTypes"/>
</file>